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283242" cy="750770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806461"/>
            <wp:effectExtent b="0" l="0" r="0" t="0"/>
            <wp:docPr descr="Figure 2: Перехожу в каталог ~/work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804800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639379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350418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4754880" cy="1155031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752411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593490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631932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1633537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889589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4629751" cy="1318661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288882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4803006" cy="1116530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4762500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4810048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21300" cy="8013700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0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082138" cy="1241658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4786923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644174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4985886" cy="1193532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езами Ахмад Белал</dc:creator>
  <dc:language>ru-RU</dc:language>
  <cp:keywords/>
  <dcterms:created xsi:type="dcterms:W3CDTF">2024-12-05T19:35:30Z</dcterms:created>
  <dcterms:modified xsi:type="dcterms:W3CDTF">2024-12-05T19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